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6C601" w14:textId="267ECF78" w:rsidR="00A12419" w:rsidRDefault="000637EC" w:rsidP="000637EC">
      <w:pPr>
        <w:pStyle w:val="Heading1"/>
        <w:rPr>
          <w:lang w:val="en-GB"/>
        </w:rPr>
      </w:pPr>
      <w:r>
        <w:rPr>
          <w:lang w:val="en-GB"/>
        </w:rPr>
        <w:t>Getting Familiar with Arduino Nano 33, Raspberry Pi Pico, ArduCAM Camera, TensorFlow Lite</w:t>
      </w:r>
    </w:p>
    <w:p w14:paraId="46C1B887" w14:textId="1A6C0FBA" w:rsidR="000637EC" w:rsidRDefault="00E87E1D" w:rsidP="00A003BB">
      <w:pPr>
        <w:pStyle w:val="Heading2"/>
        <w:rPr>
          <w:lang w:val="en-GB"/>
        </w:rPr>
      </w:pPr>
      <w:r>
        <w:rPr>
          <w:lang w:val="en-GB"/>
        </w:rPr>
        <w:t>Arduino Nano 33</w:t>
      </w:r>
      <w:r w:rsidR="00A003BB">
        <w:rPr>
          <w:lang w:val="en-GB"/>
        </w:rPr>
        <w:t xml:space="preserve"> and TensorFlow Lite</w:t>
      </w:r>
    </w:p>
    <w:p w14:paraId="3EA401ED" w14:textId="1D9A2820" w:rsidR="0029241D" w:rsidRDefault="0029241D" w:rsidP="0029241D">
      <w:pPr>
        <w:pStyle w:val="Heading3"/>
        <w:rPr>
          <w:lang w:val="en-GB"/>
        </w:rPr>
      </w:pPr>
      <w:r>
        <w:rPr>
          <w:lang w:val="en-GB"/>
        </w:rPr>
        <w:t>Basics of TensorFlow</w:t>
      </w:r>
    </w:p>
    <w:p w14:paraId="3E021C75" w14:textId="42CFE0D4" w:rsidR="0029241D" w:rsidRDefault="0029241D" w:rsidP="0029241D">
      <w:pPr>
        <w:rPr>
          <w:lang w:val="en-GB"/>
        </w:rPr>
      </w:pPr>
      <w:proofErr w:type="gramStart"/>
      <w:r w:rsidRPr="0029241D">
        <w:rPr>
          <w:lang w:val="en-GB"/>
        </w:rPr>
        <w:t>NOC:Practical</w:t>
      </w:r>
      <w:proofErr w:type="gramEnd"/>
      <w:r w:rsidRPr="0029241D">
        <w:rPr>
          <w:lang w:val="en-GB"/>
        </w:rPr>
        <w:t xml:space="preserve"> Machine Learning with </w:t>
      </w:r>
      <w:r w:rsidR="000E5B6C" w:rsidRPr="0029241D">
        <w:rPr>
          <w:lang w:val="en-GB"/>
        </w:rPr>
        <w:t>TensorFlow</w:t>
      </w:r>
    </w:p>
    <w:p w14:paraId="031D75CF" w14:textId="64172EDB" w:rsidR="0029241D" w:rsidRDefault="00A368AF" w:rsidP="0029241D">
      <w:pPr>
        <w:rPr>
          <w:lang w:val="en-GB"/>
        </w:rPr>
      </w:pPr>
      <w:hyperlink r:id="rId5" w:history="1">
        <w:r w:rsidR="0029241D" w:rsidRPr="00DF1582">
          <w:rPr>
            <w:rStyle w:val="Hyperlink"/>
            <w:lang w:val="en-GB"/>
          </w:rPr>
          <w:t>https://nptel.ac.in/courses/106/106/106106213/#</w:t>
        </w:r>
      </w:hyperlink>
    </w:p>
    <w:p w14:paraId="2FB9B020" w14:textId="759DEA68" w:rsidR="005E7EF7" w:rsidRPr="005E7EF7" w:rsidRDefault="005E7EF7" w:rsidP="005E7EF7">
      <w:pPr>
        <w:pStyle w:val="Heading3"/>
        <w:rPr>
          <w:lang w:val="en-GB"/>
        </w:rPr>
      </w:pPr>
      <w:r>
        <w:rPr>
          <w:lang w:val="en-GB"/>
        </w:rPr>
        <w:t>Predicting a Sine Value</w:t>
      </w:r>
    </w:p>
    <w:p w14:paraId="2BCAC63A" w14:textId="0DC7FC43" w:rsidR="00A003BB" w:rsidRP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 w:rsidRPr="00A003BB">
        <w:rPr>
          <w:lang w:val="en-GB"/>
        </w:rPr>
        <w:t xml:space="preserve">From the example, google-colab </w:t>
      </w:r>
      <w:r w:rsidRPr="00A003BB">
        <w:rPr>
          <w:b/>
          <w:bCs/>
          <w:lang w:val="en-GB"/>
        </w:rPr>
        <w:t>tflite_sinewave_</w:t>
      </w:r>
      <w:proofErr w:type="gramStart"/>
      <w:r w:rsidRPr="00A003BB">
        <w:rPr>
          <w:b/>
          <w:bCs/>
          <w:lang w:val="en-GB"/>
        </w:rPr>
        <w:t>training.ipynb</w:t>
      </w:r>
      <w:proofErr w:type="gramEnd"/>
      <w:r w:rsidRPr="00A003BB">
        <w:rPr>
          <w:lang w:val="en-GB"/>
        </w:rPr>
        <w:t>, I generated the sine_model.h and wrote a Arduino sketch tensorlite_ex1.ino.</w:t>
      </w:r>
    </w:p>
    <w:p w14:paraId="529FBF63" w14:textId="4ED0972B" w:rsidR="00A003BB" w:rsidRP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 w:rsidRPr="00A003BB">
        <w:rPr>
          <w:lang w:val="en-GB"/>
        </w:rPr>
        <w:t>I configured and tried to run the example Tensor Lite program, but got this message “Didn't find op for builtin opcode 'FULLY_CONNECTED' version '9'”. I installed the Tensor Lite version 1.0.15-Alpha, which was mentioned in the example.</w:t>
      </w:r>
    </w:p>
    <w:p w14:paraId="3344360C" w14:textId="5ADA33A3" w:rsidR="00A003BB" w:rsidRDefault="00A003BB" w:rsidP="00A003BB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7FFBE6C7" wp14:editId="2268A8FC">
            <wp:extent cx="5731510" cy="3524989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24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5B9109" w14:textId="70A163D6" w:rsid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 started debugging and reading about the error.</w:t>
      </w:r>
    </w:p>
    <w:p w14:paraId="7A7FF5C2" w14:textId="5C37543B" w:rsid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I used the Arduino example, which is the same as we are doing it. “</w:t>
      </w:r>
      <w:r w:rsidRPr="00A003BB">
        <w:rPr>
          <w:lang w:val="en-GB"/>
        </w:rPr>
        <w:t>hello_world</w:t>
      </w:r>
      <w:r>
        <w:rPr>
          <w:lang w:val="en-GB"/>
        </w:rPr>
        <w:t xml:space="preserve">.ino” is similar to </w:t>
      </w:r>
      <w:r w:rsidRPr="00A003BB">
        <w:rPr>
          <w:lang w:val="en-GB"/>
        </w:rPr>
        <w:t>tensorlite_ex1</w:t>
      </w:r>
      <w:r>
        <w:rPr>
          <w:lang w:val="en-GB"/>
        </w:rPr>
        <w:t xml:space="preserve">.ino but it has </w:t>
      </w:r>
      <w:r w:rsidR="00A368AF">
        <w:rPr>
          <w:lang w:val="en-GB"/>
        </w:rPr>
        <w:t>its</w:t>
      </w:r>
      <w:r>
        <w:rPr>
          <w:lang w:val="en-GB"/>
        </w:rPr>
        <w:t xml:space="preserve"> pre-generated model header file. It was executed without any errors.</w:t>
      </w:r>
    </w:p>
    <w:p w14:paraId="10440A0D" w14:textId="54F5F84B" w:rsid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 values seen on serial port and serial plotter are seems to be a sinusoidal waveform. Which is correct.</w:t>
      </w:r>
    </w:p>
    <w:p w14:paraId="7B432EB5" w14:textId="03A80EE8" w:rsid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n, I fixed that the data being generated from our python is somehow not correct.</w:t>
      </w:r>
    </w:p>
    <w:p w14:paraId="6150855E" w14:textId="5CCAFCD0" w:rsidR="00A003BB" w:rsidRDefault="00A003BB" w:rsidP="00A003B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hen found that somehow, some parameters are to be changed as below:</w:t>
      </w:r>
    </w:p>
    <w:p w14:paraId="4716F002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##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converter.optimizations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= [tf.lite.Optimize.OPTIMIZE_FOR_SIZE]</w:t>
      </w:r>
    </w:p>
    <w:p w14:paraId="5602518B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#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converter.optimizations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= [tf.lite.Optimize.DEFAULT]</w:t>
      </w:r>
    </w:p>
    <w:p w14:paraId="31FF3303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#tflite_model = 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converter.convert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()</w:t>
      </w:r>
    </w:p>
    <w:p w14:paraId="2654DB0D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#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open(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tflite_model_name + '.tflite', 'wb').write(tflite_model)</w:t>
      </w:r>
    </w:p>
    <w:p w14:paraId="206436D9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lastRenderedPageBreak/>
        <w:t>#This is giving following error while sine_model.h is used in Arduino</w:t>
      </w:r>
    </w:p>
    <w:p w14:paraId="3F98F45B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#Didn't find op for builtin opcode 'FULLY_CONNECTED' version '9'</w:t>
      </w:r>
    </w:p>
    <w:p w14:paraId="69E31282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# 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following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code resolved the issue</w:t>
      </w:r>
    </w:p>
    <w:p w14:paraId="474A020F" w14:textId="77777777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#https://stackoverflow.com/questions/63620419/firebase-local-model-throws-didnt-find-op-for-builtin-opcode-conv-2d-version</w:t>
      </w:r>
    </w:p>
    <w:p w14:paraId="72C49104" w14:textId="7D3DC473" w:rsidR="00A003BB" w:rsidRPr="008F3C07" w:rsidRDefault="00A003BB" w:rsidP="00A003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converter = 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tf.lite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.TFLiteConverter.from_keras_model(model)</w:t>
      </w:r>
    </w:p>
    <w:p w14:paraId="23B42FF0" w14:textId="40971217" w:rsidR="00A003BB" w:rsidRPr="00A003BB" w:rsidRDefault="00A003BB" w:rsidP="00A003BB">
      <w:pPr>
        <w:rPr>
          <w:lang w:val="en-GB"/>
        </w:rPr>
      </w:pPr>
    </w:p>
    <w:p w14:paraId="5430F8E9" w14:textId="52BC8774" w:rsidR="00E87E1D" w:rsidRDefault="00E87E1D" w:rsidP="00D7375F">
      <w:pPr>
        <w:pStyle w:val="Heading2"/>
        <w:rPr>
          <w:lang w:val="en-GB"/>
        </w:rPr>
      </w:pPr>
      <w:r>
        <w:rPr>
          <w:lang w:val="en-GB"/>
        </w:rPr>
        <w:t>ArduCAM Camera</w:t>
      </w:r>
    </w:p>
    <w:p w14:paraId="25A54987" w14:textId="168E963A" w:rsidR="00D7375F" w:rsidRDefault="00D7375F" w:rsidP="00C94542">
      <w:pPr>
        <w:pStyle w:val="ListParagraph"/>
        <w:numPr>
          <w:ilvl w:val="0"/>
          <w:numId w:val="4"/>
        </w:numPr>
        <w:rPr>
          <w:lang w:val="en-GB"/>
        </w:rPr>
      </w:pPr>
      <w:r w:rsidRPr="00D7375F">
        <w:rPr>
          <w:lang w:val="en-GB"/>
        </w:rPr>
        <w:t>ArduCAM-M-2MP Camera Shield</w:t>
      </w:r>
      <w:r>
        <w:rPr>
          <w:lang w:val="en-GB"/>
        </w:rPr>
        <w:t xml:space="preserve"> was connected with Arduino Nano 33. The Camera was not detected, I debugged, but could not resolv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6"/>
        <w:gridCol w:w="954"/>
      </w:tblGrid>
      <w:tr w:rsidR="007E7056" w14:paraId="047DAF2E" w14:textId="77777777" w:rsidTr="007E7056">
        <w:trPr>
          <w:trHeight w:val="235"/>
        </w:trPr>
        <w:tc>
          <w:tcPr>
            <w:tcW w:w="0" w:type="auto"/>
          </w:tcPr>
          <w:p w14:paraId="0A0BCFE5" w14:textId="71A9F72E" w:rsidR="007E7056" w:rsidRPr="007E7056" w:rsidRDefault="007E7056" w:rsidP="00D7375F">
            <w:pPr>
              <w:rPr>
                <w:b/>
                <w:bCs/>
                <w:lang w:val="en-GB"/>
              </w:rPr>
            </w:pPr>
            <w:r w:rsidRPr="007E7056">
              <w:rPr>
                <w:b/>
                <w:bCs/>
                <w:lang w:val="en-GB"/>
              </w:rPr>
              <w:t>ArduCAM</w:t>
            </w:r>
          </w:p>
        </w:tc>
        <w:tc>
          <w:tcPr>
            <w:tcW w:w="0" w:type="auto"/>
          </w:tcPr>
          <w:p w14:paraId="023348D4" w14:textId="430C3DBE" w:rsidR="007E7056" w:rsidRPr="007E7056" w:rsidRDefault="007E7056" w:rsidP="00D7375F">
            <w:pPr>
              <w:rPr>
                <w:b/>
                <w:bCs/>
                <w:lang w:val="en-GB"/>
              </w:rPr>
            </w:pPr>
            <w:r w:rsidRPr="007E7056">
              <w:rPr>
                <w:b/>
                <w:bCs/>
                <w:lang w:val="en-GB"/>
              </w:rPr>
              <w:t>Arduino</w:t>
            </w:r>
          </w:p>
        </w:tc>
      </w:tr>
      <w:tr w:rsidR="007E7056" w14:paraId="4BBD5217" w14:textId="77777777" w:rsidTr="007E7056">
        <w:tc>
          <w:tcPr>
            <w:tcW w:w="0" w:type="auto"/>
          </w:tcPr>
          <w:p w14:paraId="64B63A19" w14:textId="4C2F9CE3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CS</w:t>
            </w:r>
          </w:p>
        </w:tc>
        <w:tc>
          <w:tcPr>
            <w:tcW w:w="0" w:type="auto"/>
          </w:tcPr>
          <w:p w14:paraId="3DDFBF5E" w14:textId="3FEC48A2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D10</w:t>
            </w:r>
          </w:p>
        </w:tc>
      </w:tr>
      <w:tr w:rsidR="007E7056" w14:paraId="54A8C01B" w14:textId="77777777" w:rsidTr="007E7056">
        <w:tc>
          <w:tcPr>
            <w:tcW w:w="0" w:type="auto"/>
          </w:tcPr>
          <w:p w14:paraId="39030722" w14:textId="7FD41B1A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MOSI</w:t>
            </w:r>
          </w:p>
        </w:tc>
        <w:tc>
          <w:tcPr>
            <w:tcW w:w="0" w:type="auto"/>
          </w:tcPr>
          <w:p w14:paraId="443587D5" w14:textId="31BCCA88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D11</w:t>
            </w:r>
          </w:p>
        </w:tc>
      </w:tr>
      <w:tr w:rsidR="007E7056" w14:paraId="5935B119" w14:textId="77777777" w:rsidTr="007E7056">
        <w:tc>
          <w:tcPr>
            <w:tcW w:w="0" w:type="auto"/>
          </w:tcPr>
          <w:p w14:paraId="68DEC1D2" w14:textId="66AD3915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MISO</w:t>
            </w:r>
          </w:p>
        </w:tc>
        <w:tc>
          <w:tcPr>
            <w:tcW w:w="0" w:type="auto"/>
          </w:tcPr>
          <w:p w14:paraId="44BE725A" w14:textId="57D8A5BB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D12</w:t>
            </w:r>
          </w:p>
        </w:tc>
      </w:tr>
      <w:tr w:rsidR="007E7056" w14:paraId="08277C96" w14:textId="77777777" w:rsidTr="007E7056">
        <w:tc>
          <w:tcPr>
            <w:tcW w:w="0" w:type="auto"/>
          </w:tcPr>
          <w:p w14:paraId="7BD7F414" w14:textId="33FA4C95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SCK</w:t>
            </w:r>
          </w:p>
        </w:tc>
        <w:tc>
          <w:tcPr>
            <w:tcW w:w="0" w:type="auto"/>
          </w:tcPr>
          <w:p w14:paraId="26BBA7F7" w14:textId="46C32641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D13</w:t>
            </w:r>
          </w:p>
        </w:tc>
      </w:tr>
      <w:tr w:rsidR="007E7056" w14:paraId="3A48D616" w14:textId="77777777" w:rsidTr="007E7056">
        <w:tc>
          <w:tcPr>
            <w:tcW w:w="0" w:type="auto"/>
          </w:tcPr>
          <w:p w14:paraId="6DE32F67" w14:textId="5CE39EF8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GND</w:t>
            </w:r>
          </w:p>
        </w:tc>
        <w:tc>
          <w:tcPr>
            <w:tcW w:w="0" w:type="auto"/>
          </w:tcPr>
          <w:p w14:paraId="3F9E6300" w14:textId="0C26E370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GND</w:t>
            </w:r>
          </w:p>
        </w:tc>
      </w:tr>
      <w:tr w:rsidR="007E7056" w14:paraId="78D435FD" w14:textId="77777777" w:rsidTr="007E7056">
        <w:tc>
          <w:tcPr>
            <w:tcW w:w="0" w:type="auto"/>
          </w:tcPr>
          <w:p w14:paraId="1749D0BA" w14:textId="47DE7941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VCC</w:t>
            </w:r>
          </w:p>
        </w:tc>
        <w:tc>
          <w:tcPr>
            <w:tcW w:w="0" w:type="auto"/>
          </w:tcPr>
          <w:p w14:paraId="05D93508" w14:textId="0AE55A3C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+5V</w:t>
            </w:r>
          </w:p>
        </w:tc>
      </w:tr>
      <w:tr w:rsidR="007E7056" w14:paraId="020087EE" w14:textId="77777777" w:rsidTr="007E7056">
        <w:tc>
          <w:tcPr>
            <w:tcW w:w="0" w:type="auto"/>
          </w:tcPr>
          <w:p w14:paraId="0028330F" w14:textId="1BD84A83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SDA</w:t>
            </w:r>
          </w:p>
        </w:tc>
        <w:tc>
          <w:tcPr>
            <w:tcW w:w="0" w:type="auto"/>
          </w:tcPr>
          <w:p w14:paraId="213B7B93" w14:textId="32D279F2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A4</w:t>
            </w:r>
          </w:p>
        </w:tc>
      </w:tr>
      <w:tr w:rsidR="007E7056" w14:paraId="62B33850" w14:textId="77777777" w:rsidTr="007E7056">
        <w:tc>
          <w:tcPr>
            <w:tcW w:w="0" w:type="auto"/>
          </w:tcPr>
          <w:p w14:paraId="696B68EF" w14:textId="0DA4C5EA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SCL</w:t>
            </w:r>
          </w:p>
        </w:tc>
        <w:tc>
          <w:tcPr>
            <w:tcW w:w="0" w:type="auto"/>
          </w:tcPr>
          <w:p w14:paraId="58A590DC" w14:textId="57444F07" w:rsidR="007E7056" w:rsidRDefault="007E7056" w:rsidP="00D7375F">
            <w:pPr>
              <w:rPr>
                <w:lang w:val="en-GB"/>
              </w:rPr>
            </w:pPr>
            <w:r>
              <w:rPr>
                <w:lang w:val="en-GB"/>
              </w:rPr>
              <w:t>A5</w:t>
            </w:r>
          </w:p>
        </w:tc>
      </w:tr>
    </w:tbl>
    <w:p w14:paraId="674F053F" w14:textId="129ABAB1" w:rsidR="007E7056" w:rsidRPr="007E7056" w:rsidRDefault="00D7375F" w:rsidP="00C9454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 xml:space="preserve">Also programmed the </w:t>
      </w:r>
      <w:r w:rsidR="007E7056">
        <w:rPr>
          <w:lang w:val="en-GB"/>
        </w:rPr>
        <w:t>“</w:t>
      </w:r>
      <w:r w:rsidR="007E7056" w:rsidRPr="007E7056">
        <w:rPr>
          <w:lang w:val="en-GB"/>
        </w:rPr>
        <w:t>ArduCAM_Mini_2MP_OV2640_functions</w:t>
      </w:r>
      <w:r w:rsidR="007E7056">
        <w:rPr>
          <w:lang w:val="en-GB"/>
        </w:rPr>
        <w:t>.ino” and tried to interact with the camera using “</w:t>
      </w:r>
      <w:r w:rsidR="007E7056" w:rsidRPr="007E7056">
        <w:rPr>
          <w:lang w:val="en-GB"/>
        </w:rPr>
        <w:t>ArduCAM_Host_V2.0_Windows</w:t>
      </w:r>
      <w:r w:rsidR="007E7056">
        <w:rPr>
          <w:lang w:val="en-GB"/>
        </w:rPr>
        <w:t>.exe” application. It was giving SPI error.</w:t>
      </w:r>
    </w:p>
    <w:p w14:paraId="118BB125" w14:textId="389646E7" w:rsidR="00D7375F" w:rsidRDefault="007E7056" w:rsidP="00C9454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Then I connected VCC of the Camera to the 3V3 of the Arduino and it works now.</w:t>
      </w:r>
    </w:p>
    <w:p w14:paraId="782AE18F" w14:textId="7E9DE660" w:rsidR="007E7056" w:rsidRDefault="007E7056" w:rsidP="00C94542">
      <w:pPr>
        <w:pStyle w:val="ListParagraph"/>
        <w:numPr>
          <w:ilvl w:val="0"/>
          <w:numId w:val="4"/>
        </w:numPr>
        <w:rPr>
          <w:lang w:val="en-GB"/>
        </w:rPr>
      </w:pPr>
      <w:r>
        <w:rPr>
          <w:lang w:val="en-GB"/>
        </w:rPr>
        <w:t>I used “</w:t>
      </w:r>
      <w:r w:rsidRPr="007E7056">
        <w:rPr>
          <w:lang w:val="en-GB"/>
        </w:rPr>
        <w:t>ArduCAM_Mini_2MP_OV2640_functions</w:t>
      </w:r>
      <w:r>
        <w:rPr>
          <w:lang w:val="en-GB"/>
        </w:rPr>
        <w:t>.ino” and then took some pictures and videos using “</w:t>
      </w:r>
      <w:r w:rsidRPr="007E7056">
        <w:rPr>
          <w:lang w:val="en-GB"/>
        </w:rPr>
        <w:t>ArduCAM_Host_V2.0_Windows</w:t>
      </w:r>
      <w:r>
        <w:rPr>
          <w:lang w:val="en-GB"/>
        </w:rPr>
        <w:t>.exe”.</w:t>
      </w:r>
    </w:p>
    <w:p w14:paraId="0A9BF1E8" w14:textId="292A31FD" w:rsidR="005E7EF7" w:rsidRDefault="005E7EF7" w:rsidP="005E7EF7">
      <w:pPr>
        <w:pStyle w:val="Heading3"/>
        <w:rPr>
          <w:lang w:val="en-GB"/>
        </w:rPr>
      </w:pPr>
      <w:r>
        <w:rPr>
          <w:lang w:val="en-GB"/>
        </w:rPr>
        <w:t>Person Detection Example</w:t>
      </w:r>
    </w:p>
    <w:p w14:paraId="52CC8941" w14:textId="251A8D2A" w:rsidR="005E7EF7" w:rsidRDefault="005E7EF7" w:rsidP="00C94542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Programmed “</w:t>
      </w:r>
      <w:r w:rsidRPr="005E7EF7">
        <w:rPr>
          <w:lang w:val="en-GB"/>
        </w:rPr>
        <w:t>person_detection</w:t>
      </w:r>
      <w:r>
        <w:rPr>
          <w:lang w:val="en-GB"/>
        </w:rPr>
        <w:t>.ino” and then get the running algorithm.</w:t>
      </w:r>
    </w:p>
    <w:p w14:paraId="06A63E55" w14:textId="581A9BAA" w:rsidR="005E7EF7" w:rsidRPr="00C94542" w:rsidRDefault="00C94542" w:rsidP="00C94542">
      <w:pPr>
        <w:rPr>
          <w:lang w:val="en-GB"/>
        </w:rPr>
      </w:pPr>
      <w:r>
        <w:rPr>
          <w:noProof/>
        </w:rPr>
        <w:drawing>
          <wp:inline distT="0" distB="0" distL="0" distR="0" wp14:anchorId="0FD2C07F" wp14:editId="170648EA">
            <wp:extent cx="5731510" cy="36074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75AF8" w14:textId="77777777" w:rsidR="00A003BB" w:rsidRDefault="00A003BB" w:rsidP="00A003BB">
      <w:pPr>
        <w:pStyle w:val="Heading2"/>
        <w:rPr>
          <w:lang w:val="en-GB"/>
        </w:rPr>
      </w:pPr>
      <w:r>
        <w:rPr>
          <w:lang w:val="en-GB"/>
        </w:rPr>
        <w:lastRenderedPageBreak/>
        <w:t>Raspberry Pi Pico</w:t>
      </w:r>
    </w:p>
    <w:p w14:paraId="64F9D63A" w14:textId="77777777" w:rsidR="00A003BB" w:rsidRDefault="00A003BB" w:rsidP="00C94542">
      <w:pPr>
        <w:pStyle w:val="ListParagraph"/>
        <w:numPr>
          <w:ilvl w:val="0"/>
          <w:numId w:val="3"/>
        </w:numPr>
        <w:rPr>
          <w:lang w:val="en-GB"/>
        </w:rPr>
      </w:pPr>
      <w:r w:rsidRPr="00E80F68">
        <w:rPr>
          <w:lang w:val="en-GB"/>
        </w:rPr>
        <w:t>I have spent hours installing and checking the Pi Pico</w:t>
      </w:r>
      <w:r>
        <w:rPr>
          <w:lang w:val="en-GB"/>
        </w:rPr>
        <w:t xml:space="preserve"> Toolchain</w:t>
      </w:r>
      <w:r w:rsidRPr="00E80F68">
        <w:rPr>
          <w:lang w:val="en-GB"/>
        </w:rPr>
        <w:t xml:space="preserve"> to run an example program. </w:t>
      </w:r>
    </w:p>
    <w:p w14:paraId="5F9C4BE8" w14:textId="77777777" w:rsidR="00A003BB" w:rsidRDefault="00A003BB" w:rsidP="00C94542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t was successfully installed and can run from command prompt.</w:t>
      </w:r>
    </w:p>
    <w:p w14:paraId="0A18DF26" w14:textId="77777777" w:rsidR="00A003BB" w:rsidRDefault="00A003BB" w:rsidP="00C94542">
      <w:pPr>
        <w:pStyle w:val="ListParagraph"/>
        <w:numPr>
          <w:ilvl w:val="0"/>
          <w:numId w:val="3"/>
        </w:numPr>
        <w:rPr>
          <w:lang w:val="en-GB"/>
        </w:rPr>
      </w:pPr>
      <w:r w:rsidRPr="00E80F68">
        <w:rPr>
          <w:lang w:val="en-GB"/>
        </w:rPr>
        <w:t>I can't detect it when plugged in to different laptops and also, I checked with TECO HW lab. There is a beep when I plug in the Pico, but there is no derive popped on the computer.</w:t>
      </w:r>
    </w:p>
    <w:p w14:paraId="77355C70" w14:textId="77777777" w:rsidR="00A003BB" w:rsidRPr="00E80F68" w:rsidRDefault="00A003BB" w:rsidP="00C94542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Later, I found that, while inserting the USB to the PC, the Pi Pico RESET button should be pressed.</w:t>
      </w:r>
    </w:p>
    <w:p w14:paraId="55283843" w14:textId="3A6EE831" w:rsidR="00A003BB" w:rsidRDefault="005E7EF7" w:rsidP="00233785">
      <w:pPr>
        <w:pStyle w:val="Heading3"/>
        <w:rPr>
          <w:lang w:val="en-GB"/>
        </w:rPr>
      </w:pPr>
      <w:r>
        <w:rPr>
          <w:lang w:val="en-GB"/>
        </w:rPr>
        <w:t>Setup pico-sdk and pico-examples using the command prompt and successfully run the blink example on RPI-Pico.</w:t>
      </w:r>
    </w:p>
    <w:p w14:paraId="4A73C1E1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xamples&gt; mkdir build</w:t>
      </w:r>
    </w:p>
    <w:p w14:paraId="55E1BB17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xamples&gt; cd build</w:t>
      </w:r>
    </w:p>
    <w:p w14:paraId="4FD33FD7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xamples\build&gt;cmake -G "NMake Makefiles"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 xml:space="preserve"> ..</w:t>
      </w:r>
      <w:proofErr w:type="gramEnd"/>
    </w:p>
    <w:p w14:paraId="7644F6D1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PICO_SDK_PATH is D:/rpi-pico/pico-sdk</w:t>
      </w:r>
    </w:p>
    <w:p w14:paraId="4EBD965A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PICO platform is rp2040.</w:t>
      </w:r>
    </w:p>
    <w:p w14:paraId="5A3DE039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PICO target board is pico.</w:t>
      </w:r>
    </w:p>
    <w:p w14:paraId="12CFC945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Using board configuration from D:/rpi-pico/pico-sdk/src/boards/include/boards/pico.h</w:t>
      </w:r>
    </w:p>
    <w:p w14:paraId="48691862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TinyUSB available at D:/rpi-pico/pico-sdk/lib/tinyusb/src/portable/raspberrypi/rp2040; adding USB support.</w:t>
      </w:r>
    </w:p>
    <w:p w14:paraId="02D949E9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Configuring done</w:t>
      </w:r>
    </w:p>
    <w:p w14:paraId="64F52F1B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Generating done</w:t>
      </w:r>
    </w:p>
    <w:p w14:paraId="2D1D193F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Build files have been written to: D:/rpi-pico/pico-examples/build</w:t>
      </w:r>
    </w:p>
    <w:p w14:paraId="505E48B9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4C18BBF2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6BEF0B7A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xamples\build&gt;nmake</w:t>
      </w:r>
    </w:p>
    <w:p w14:paraId="4C983BFC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…</w:t>
      </w:r>
    </w:p>
    <w:p w14:paraId="07420559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…</w:t>
      </w:r>
    </w:p>
    <w:p w14:paraId="0AD3CFCC" w14:textId="77777777" w:rsidR="00233785" w:rsidRPr="008F3C07" w:rsidRDefault="00233785" w:rsidP="0023378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xamples\build&gt;</w:t>
      </w:r>
    </w:p>
    <w:p w14:paraId="4BCE7538" w14:textId="77777777" w:rsidR="00233785" w:rsidRPr="00D7375F" w:rsidRDefault="00233785" w:rsidP="00A003BB">
      <w:pPr>
        <w:rPr>
          <w:lang w:val="en-GB"/>
        </w:rPr>
      </w:pPr>
    </w:p>
    <w:p w14:paraId="0DA55DE0" w14:textId="7EFD0168" w:rsidR="005E7EF7" w:rsidRDefault="005E7EF7" w:rsidP="00233785">
      <w:pPr>
        <w:pStyle w:val="Heading3"/>
        <w:rPr>
          <w:lang w:val="en-GB"/>
        </w:rPr>
      </w:pPr>
      <w:r>
        <w:rPr>
          <w:lang w:val="en-GB"/>
        </w:rPr>
        <w:t>Building your own project and implementing</w:t>
      </w:r>
      <w:r w:rsidRPr="005E7EF7">
        <w:rPr>
          <w:lang w:val="en-GB"/>
        </w:rPr>
        <w:t xml:space="preserve"> </w:t>
      </w:r>
      <w:r>
        <w:rPr>
          <w:lang w:val="en-GB"/>
        </w:rPr>
        <w:t>using the command prompt and successfully run the project example on RPI-Pico.</w:t>
      </w:r>
    </w:p>
    <w:p w14:paraId="10177B1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&gt;mkdir pico-empty-project</w:t>
      </w:r>
    </w:p>
    <w:p w14:paraId="6FD94C7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7E572C6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&gt;cd pico-empty-project</w:t>
      </w:r>
    </w:p>
    <w:p w14:paraId="7150184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28BF5A8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mkdir build</w:t>
      </w:r>
    </w:p>
    <w:p w14:paraId="500153B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5DF6AAA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mkdir main</w:t>
      </w:r>
    </w:p>
    <w:p w14:paraId="5AFD30C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3E44AB3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create CMakeLists.txt</w:t>
      </w:r>
    </w:p>
    <w:p w14:paraId="6B6938E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3EB9645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copy from pico-exampel example_auto_set_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url.cmake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and pico_sdk_import.cmake</w:t>
      </w:r>
    </w:p>
    <w:p w14:paraId="694B36D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0583E32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vim</w:t>
      </w:r>
    </w:p>
    <w:p w14:paraId="2FACF04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'vim' is not recognized as an internal or external command,</w:t>
      </w:r>
    </w:p>
    <w:p w14:paraId="1889DF3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operable program or batch file.</w:t>
      </w:r>
    </w:p>
    <w:p w14:paraId="7C44B5D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72FFEA4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vi</w:t>
      </w:r>
    </w:p>
    <w:p w14:paraId="5ECC114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'vi' is not recognized as an internal or external command,</w:t>
      </w:r>
    </w:p>
    <w:p w14:paraId="55C0403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operable program or batch file.</w:t>
      </w:r>
    </w:p>
    <w:p w14:paraId="4B6B586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702ABDD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dir</w:t>
      </w:r>
    </w:p>
    <w:p w14:paraId="32C1757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 Volume in drive D is Hussain</w:t>
      </w:r>
    </w:p>
    <w:p w14:paraId="42C4FF7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 Volume Serial Number is C43F-8639</w:t>
      </w:r>
    </w:p>
    <w:p w14:paraId="1A898E3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2A22865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 Directory of D:\rpi-pico\pico-empty-project</w:t>
      </w:r>
    </w:p>
    <w:p w14:paraId="09896D3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782F78C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21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4:05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&lt;DIR&gt;          .</w:t>
      </w:r>
    </w:p>
    <w:p w14:paraId="50391AB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21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4:05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&lt;DIR&gt;          ..</w:t>
      </w:r>
    </w:p>
    <w:p w14:paraId="39C205B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lastRenderedPageBreak/>
        <w:t>21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4:02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&lt;DIR&gt;          build</w:t>
      </w:r>
    </w:p>
    <w:p w14:paraId="636127C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21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4:04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           351 CMakeLists.txt</w:t>
      </w:r>
    </w:p>
    <w:p w14:paraId="213FB3E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18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3:54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           301 example_auto_set_url.cmake</w:t>
      </w:r>
    </w:p>
    <w:p w14:paraId="23E601C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21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4:06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&lt;DIR&gt;          main</w:t>
      </w:r>
    </w:p>
    <w:p w14:paraId="49E027F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18/10/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2021  03:54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         2,825 pico_sdk_import.cmake</w:t>
      </w:r>
    </w:p>
    <w:p w14:paraId="3769BFF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               3 File(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 xml:space="preserve">s)   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      3,477 bytes</w:t>
      </w:r>
    </w:p>
    <w:p w14:paraId="6EF6380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               4 Dir(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s)  18,543,718,400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bytes free</w:t>
      </w:r>
    </w:p>
    <w:p w14:paraId="76D0417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2E6BE1F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&gt;cd build</w:t>
      </w:r>
    </w:p>
    <w:p w14:paraId="7BC8D76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62FCBBB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\build&gt;cmake -G "NMake Makefiles"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 xml:space="preserve"> ..</w:t>
      </w:r>
      <w:proofErr w:type="gramEnd"/>
    </w:p>
    <w:p w14:paraId="14B992E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Using PICO_SDK_PATH from environment ('d:\rpi-pico\pico-sdk')</w:t>
      </w:r>
    </w:p>
    <w:p w14:paraId="2E4474D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PICO_SDK_PATH is D:/rpi-pico/pico-sdk</w:t>
      </w:r>
    </w:p>
    <w:p w14:paraId="1343314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efaulting PICO_PLATFORM to rp2040 since not specified.</w:t>
      </w:r>
    </w:p>
    <w:p w14:paraId="13C71E9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efaulting PICO platform compiler to pico_arm_gcc since not specified.</w:t>
      </w:r>
    </w:p>
    <w:p w14:paraId="58EDECA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faulting build type to 'Release' since not specified.</w:t>
      </w:r>
    </w:p>
    <w:p w14:paraId="3A9CECC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PICO compiler is pico_arm_gcc</w:t>
      </w:r>
    </w:p>
    <w:p w14:paraId="31338E6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The C compiler identification is GNU 10.3.1</w:t>
      </w:r>
    </w:p>
    <w:p w14:paraId="21EA69D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The CXX compiler identification is GNU 10.3.1</w:t>
      </w:r>
    </w:p>
    <w:p w14:paraId="38EB634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The ASM compiler identification is GNU</w:t>
      </w:r>
    </w:p>
    <w:p w14:paraId="394D670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Found assembler: C:/Program Files (x86)/GNU Arm Embedded Toolchain/10 2021.07/bin/arm-none-eabi-gcc.exe</w:t>
      </w:r>
    </w:p>
    <w:p w14:paraId="69763A2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efaulting PICO target board to pico since not specified.</w:t>
      </w:r>
    </w:p>
    <w:p w14:paraId="77A1D65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Using board configuration from D:/rpi-pico/pico-sdk/src/boards/include/boards/pico.h</w:t>
      </w:r>
    </w:p>
    <w:p w14:paraId="16A992B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Found Python3: C:/Program Files (x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86)/Python39-32/python.exe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(found version "3.9.5") found components: Interpreter</w:t>
      </w:r>
    </w:p>
    <w:p w14:paraId="026E43B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TinyUSB available at D:/rpi-pico/pico-sdk/lib/tinyusb/src/portable/raspberrypi/rp2040; adding USB support.</w:t>
      </w:r>
    </w:p>
    <w:p w14:paraId="5B29413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Configuring done</w:t>
      </w:r>
    </w:p>
    <w:p w14:paraId="58B6A9A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Generating done</w:t>
      </w:r>
    </w:p>
    <w:p w14:paraId="7296522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Build files have been written to: D:/rpi-pico/pico-empty-project/build</w:t>
      </w:r>
    </w:p>
    <w:p w14:paraId="0BDA01F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45899D3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\build&gt;nmake</w:t>
      </w:r>
    </w:p>
    <w:p w14:paraId="4B61544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6FEBB11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Microsoft (R) Program Maintenance Utility Version 14.29.30136.0</w:t>
      </w:r>
    </w:p>
    <w:p w14:paraId="3FF686A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Copyright (C) Microsoft Corporation.  All rights reserved.</w:t>
      </w:r>
    </w:p>
    <w:p w14:paraId="6F982B0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3BB68EA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Scanning dependencies of target bs2_default</w:t>
      </w:r>
    </w:p>
    <w:p w14:paraId="658B1C4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1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Building ASM object pico-sdk/src/rp2_common/boot_stage2/CMakeFiles/bs2_default.dir/compile_time_choice.S.obj</w:t>
      </w:r>
    </w:p>
    <w:p w14:paraId="24C9469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3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Linking ASM executable bs2_default.elf</w:t>
      </w:r>
    </w:p>
    <w:p w14:paraId="58A68E9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3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Built target bs2_default</w:t>
      </w:r>
    </w:p>
    <w:p w14:paraId="08B8E80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5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Generating bs2_default.bin</w:t>
      </w:r>
    </w:p>
    <w:p w14:paraId="38A9749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6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Generating bs2_default_padded_checksummed.S</w:t>
      </w:r>
    </w:p>
    <w:p w14:paraId="57E9780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6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Built target bs2_default_padded_checksummed_asm</w:t>
      </w:r>
    </w:p>
    <w:p w14:paraId="32AD80F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[  8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%] Creating directories for 'ELF2UF2Build'</w:t>
      </w:r>
    </w:p>
    <w:p w14:paraId="4539BCA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0%] No download step for 'ELF2UF2Build'</w:t>
      </w:r>
    </w:p>
    <w:p w14:paraId="5307379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1%] No update step for 'ELF2UF2Build'</w:t>
      </w:r>
    </w:p>
    <w:p w14:paraId="56ECB5C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3%] No patch step for 'ELF2UF2Build'</w:t>
      </w:r>
    </w:p>
    <w:p w14:paraId="5205B0C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5%] Performing configure step for 'ELF2UF2Build'</w:t>
      </w:r>
    </w:p>
    <w:p w14:paraId="3F5B082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The C compiler identification is MSVC 19.29.30136.0</w:t>
      </w:r>
    </w:p>
    <w:p w14:paraId="2254757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The CXX compiler identification is MSVC 19.29.30136.0</w:t>
      </w:r>
    </w:p>
    <w:p w14:paraId="1D2A4F8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 compiler ABI info</w:t>
      </w:r>
    </w:p>
    <w:p w14:paraId="7B3917C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 compiler ABI info - done</w:t>
      </w:r>
    </w:p>
    <w:p w14:paraId="5852EAB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Check for working C compiler: C:/Program Files (x86)/Microsoft Visual Studio/2019/BuildTools/VC/Tools/MSVC/14.29.30133/bin/Hostx86/x86/cl.exe - skipped</w:t>
      </w:r>
    </w:p>
    <w:p w14:paraId="00024C4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 compile features</w:t>
      </w:r>
    </w:p>
    <w:p w14:paraId="7334768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 compile features - done</w:t>
      </w:r>
    </w:p>
    <w:p w14:paraId="3EB3671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XX compiler ABI info</w:t>
      </w:r>
    </w:p>
    <w:p w14:paraId="0385D8F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XX compiler ABI info - done</w:t>
      </w:r>
    </w:p>
    <w:p w14:paraId="40E10A6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Check for working CXX compiler: C:/Program Files (x86)/Microsoft Visual Studio/2019/BuildTools/VC/Tools/MSVC/14.29.30133/bin/Hostx86/x86/cl.exe - skipped</w:t>
      </w:r>
    </w:p>
    <w:p w14:paraId="1459756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XX compile features</w:t>
      </w:r>
    </w:p>
    <w:p w14:paraId="46FAA62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Detecting CXX compile features - done</w:t>
      </w:r>
    </w:p>
    <w:p w14:paraId="18C5BC1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Configuring done</w:t>
      </w:r>
    </w:p>
    <w:p w14:paraId="74CD19C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-- Generating done</w:t>
      </w:r>
    </w:p>
    <w:p w14:paraId="7B63420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lastRenderedPageBreak/>
        <w:t>-- Build files have been written to: D:/rpi-pico/pico-empty-project/build/elf2uf2</w:t>
      </w:r>
    </w:p>
    <w:p w14:paraId="29E828A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6%] Performing build step for 'ELF2UF2Build'</w:t>
      </w:r>
    </w:p>
    <w:p w14:paraId="4A6C9E7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4407B7C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Microsoft (R) Program Maintenance Utility Version 14.29.30136.0</w:t>
      </w:r>
    </w:p>
    <w:p w14:paraId="7722663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Copyright (C) Microsoft Corporation.  All rights reserved.</w:t>
      </w:r>
    </w:p>
    <w:p w14:paraId="7DB8682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267FA88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0%] Building CXX object CMakeFiles/elf2uf2.dir/main.cpp.obj</w:t>
      </w:r>
    </w:p>
    <w:p w14:paraId="0A705A1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main.cpp</w:t>
      </w:r>
    </w:p>
    <w:p w14:paraId="133C2C06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D:\rpi-pico\pico-sdk\tools\elf2uf2\main.cpp(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328): warning C4996: 'fopen': This function or variable may be unsafe. Consider using fopen_s instead. To disable deprecation, use _CRT_SECURE_NO_WARNINGS. See online help for details.</w:t>
      </w:r>
    </w:p>
    <w:p w14:paraId="0671A09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proofErr w:type="gramStart"/>
      <w:r w:rsidRPr="008F3C07">
        <w:rPr>
          <w:rFonts w:ascii="Corbel" w:hAnsi="Corbel"/>
          <w:sz w:val="18"/>
          <w:szCs w:val="18"/>
          <w:lang w:val="en-GB"/>
        </w:rPr>
        <w:t>D:\rpi-pico\pico-sdk\tools\elf2uf2\main.cpp(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334): warning C4996: 'fopen': This function or variable may be unsafe. Consider using fopen_s instead. To disable deprecation, use _CRT_SECURE_NO_WARNINGS. See online help for details.</w:t>
      </w:r>
    </w:p>
    <w:p w14:paraId="502ACCD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100%] Linking CXX executable elf2uf2.exe</w:t>
      </w:r>
    </w:p>
    <w:p w14:paraId="150079D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100%] Built target elf2uf2</w:t>
      </w:r>
    </w:p>
    <w:p w14:paraId="4E4E257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18%] No install step for 'ELF2UF2Build'</w:t>
      </w:r>
    </w:p>
    <w:p w14:paraId="2700E8B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0%] Completed 'ELF2UF2Build'</w:t>
      </w:r>
    </w:p>
    <w:p w14:paraId="68ED09E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0%] Built target ELF2UF2Build</w:t>
      </w:r>
    </w:p>
    <w:p w14:paraId="68A0BC3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Scanning dependencies of target main</w:t>
      </w:r>
    </w:p>
    <w:p w14:paraId="7960EAF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2%] Building C object main/CMakeFiles/main.dir/main.c.obj</w:t>
      </w:r>
    </w:p>
    <w:p w14:paraId="1622B19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3%] Building C object main/CMakeFiles/main.dir/D_/rpi-pico/pico-sdk/src/rp2_common/pico_stdlib/stdlib.c.obj</w:t>
      </w:r>
    </w:p>
    <w:p w14:paraId="4C02C53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5%] Building C object main/CMakeFiles/main.dir/D_/rpi-pico/pico-sdk/src/rp2_common/hardware_gpio/gpio.c.obj</w:t>
      </w:r>
    </w:p>
    <w:p w14:paraId="2153C78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7%] Building C object main/CMakeFiles/main.dir/D_/rpi-pico/pico-sdk/src/rp2_common/hardware_claim/claim.c.obj</w:t>
      </w:r>
    </w:p>
    <w:p w14:paraId="2619B6D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28%] Building C object main/CMakeFiles/main.dir/D_/rpi-pico/pico-sdk/src/rp2_common/pico_platform/platform.c.obj</w:t>
      </w:r>
    </w:p>
    <w:p w14:paraId="4388568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0%] Building C object main/CMakeFiles/main.dir/D_/rpi-pico/pico-sdk/src/rp2_common/hardware_sync/sync.c.obj</w:t>
      </w:r>
    </w:p>
    <w:p w14:paraId="606C85F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2%] Building C object main/CMakeFiles/main.dir/D_/rpi-pico/pico-sdk/src/rp2_common/hardware_uart/uart.c.obj</w:t>
      </w:r>
    </w:p>
    <w:p w14:paraId="3E5CE19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3%] Building ASM object main/CMakeFiles/main.dir/D_/rpi-pico/pico-sdk/src/rp2_common/hardware_divider/divider.S.obj</w:t>
      </w:r>
    </w:p>
    <w:p w14:paraId="0C4693C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5%] Building C object main/CMakeFiles/main.dir/D_/rpi-pico/pico-sdk/src/common/pico_time/time.c.obj</w:t>
      </w:r>
    </w:p>
    <w:p w14:paraId="0A9F144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7%] Building C object main/CMakeFiles/main.dir/D_/rpi-pico/pico-sdk/src/common/pico_time/timeout_helper.c.obj</w:t>
      </w:r>
    </w:p>
    <w:p w14:paraId="13DAA8D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38%] Building C object main/CMakeFiles/main.dir/D_/rpi-pico/pico-sdk/src/rp2_common/hardware_timer/timer.c.obj</w:t>
      </w:r>
    </w:p>
    <w:p w14:paraId="468CE66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0%] Building C object main/CMakeFiles/main.dir/D_/rpi-pico/pico-sdk/src/common/pico_sync/sem.c.obj</w:t>
      </w:r>
    </w:p>
    <w:p w14:paraId="2670A9A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2%] Building C object main/CMakeFiles/main.dir/D_/rpi-pico/pico-sdk/src/common/pico_sync/lock_core.c.obj</w:t>
      </w:r>
    </w:p>
    <w:p w14:paraId="4B29658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4%] Building C object main/CMakeFiles/main.dir/D_/rpi-pico/pico-sdk/src/common/pico_sync/mutex.c.obj</w:t>
      </w:r>
    </w:p>
    <w:p w14:paraId="0E27C6A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5%] Building C object main/CMakeFiles/main.dir/D_/rpi-pico/pico-sdk/src/common/pico_sync/critical_section.c.obj</w:t>
      </w:r>
    </w:p>
    <w:p w14:paraId="26FDB942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7%] Building C object main/CMakeFiles/main.dir/D_/rpi-pico/pico-sdk/src/common/pico_util/datetime.c.obj</w:t>
      </w:r>
    </w:p>
    <w:p w14:paraId="6EB8EDB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49%] Building C object main/CMakeFiles/main.dir/D_/rpi-pico/pico-sdk/src/common/pico_util/pheap.c.obj</w:t>
      </w:r>
    </w:p>
    <w:p w14:paraId="4784966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0%] Building C object main/CMakeFiles/main.dir/D_/rpi-pico/pico-sdk/src/common/pico_util/queue.c.obj</w:t>
      </w:r>
    </w:p>
    <w:p w14:paraId="448A5F8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2%] Building C object main/CMakeFiles/main.dir/D_/rpi-pico/pico-sdk/src/rp2_common/pico_runtime/runtime.c.obj</w:t>
      </w:r>
    </w:p>
    <w:p w14:paraId="0B80B3A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4%] Building C object main/CMakeFiles/main.dir/D_/rpi-pico/pico-sdk/src/rp2_common/hardware_clocks/clocks.c.obj</w:t>
      </w:r>
    </w:p>
    <w:p w14:paraId="6378410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5%] Building C object main/CMakeFiles/main.dir/D_/rpi-pico/pico-sdk/src/rp2_common/hardware_irq/irq.c.obj</w:t>
      </w:r>
    </w:p>
    <w:p w14:paraId="1763174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7%] Building ASM object main/CMakeFiles/main.dir/D_/rpi-pico/pico-sdk/src/rp2_common/hardware_irq/irq_handler_chain.S.obj</w:t>
      </w:r>
    </w:p>
    <w:p w14:paraId="4F8032E4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59%] Building C object main/CMakeFiles/main.dir/D_/rpi-pico/pico-sdk/src/rp2_common/hardware_pll/pll.c.obj</w:t>
      </w:r>
    </w:p>
    <w:p w14:paraId="042D2E9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1%] Building C object main/CMakeFiles/main.dir/D_/rpi-pico/pico-sdk/src/rp2_common/hardware_vreg/vreg.c.obj</w:t>
      </w:r>
    </w:p>
    <w:p w14:paraId="546147E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2%] Building C object main/CMakeFiles/main.dir/D_/rpi-pico/pico-sdk/src/rp2_common/hardware_watchdog/watchdog.c.obj</w:t>
      </w:r>
    </w:p>
    <w:p w14:paraId="3311063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4%] Building C object main/CMakeFiles/main.dir/D_/rpi-pico/pico-sdk/src/rp2_common/hardware_xosc/xosc.c.obj</w:t>
      </w:r>
    </w:p>
    <w:p w14:paraId="2F296CBD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6%] Building C object main/CMakeFiles/main.dir/D_/rpi-pico/pico-sdk/src/rp2_common/pico_printf/printf.c.obj</w:t>
      </w:r>
    </w:p>
    <w:p w14:paraId="633D5DE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7%] Building ASM object main/CMakeFiles/main.dir/D_/rpi-pico/pico-sdk/src/rp2_common/pico_bit_ops/bit_ops_aeabi.S.obj</w:t>
      </w:r>
    </w:p>
    <w:p w14:paraId="44497A6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69%] Building C object main/CMakeFiles/main.dir/D_/rpi-pico/pico-sdk/src/rp2_common/pico_bootrom/bootrom.c.obj</w:t>
      </w:r>
    </w:p>
    <w:p w14:paraId="51E9C6C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1%] Building ASM object main/CMakeFiles/main.dir/D_/rpi-pico/pico-sdk/src/rp2_common/pico_divider/divider.S.obj</w:t>
      </w:r>
    </w:p>
    <w:p w14:paraId="107C198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2%] Building ASM object main/CMakeFiles/main.dir/D_/rpi-pico/pico-sdk/src/rp2_common/pico_double/double_aeabi.S.obj</w:t>
      </w:r>
    </w:p>
    <w:p w14:paraId="03EB802C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4%] Building C object main/CMakeFiles/main.dir/D_/rpi-pico/pico-sdk/src/rp2_common/pico_double/double_init_rom.c.obj</w:t>
      </w:r>
    </w:p>
    <w:p w14:paraId="7CA0D9B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6%] Building C object main/CMakeFiles/main.dir/D_/rpi-pico/pico-sdk/src/rp2_common/pico_double/double_math.c.obj</w:t>
      </w:r>
    </w:p>
    <w:p w14:paraId="41CC66F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7%] Building ASM object main/CMakeFiles/main.dir/D_/rpi-pico/pico-sdk/src/rp2_common/pico_double/double_v1_rom_shim.S.obj</w:t>
      </w:r>
    </w:p>
    <w:p w14:paraId="599701B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79%] Building ASM object main/CMakeFiles/main.dir/D_/rpi-pico/pico-sdk/src/rp2_common/pico_int64_ops/pico_int64_ops_aeabi.S.obj</w:t>
      </w:r>
    </w:p>
    <w:p w14:paraId="112AEB6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81%] Building ASM object main/CMakeFiles/main.dir/D_/rpi-pico/pico-sdk/src/rp2_common/pico_float/float_aeabi.S.obj</w:t>
      </w:r>
    </w:p>
    <w:p w14:paraId="3696BC2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lastRenderedPageBreak/>
        <w:t>[ 83%] Building C object main/CMakeFiles/main.dir/D_/rpi-pico/pico-sdk/src/rp2_common/pico_float/float_init_rom.c.obj</w:t>
      </w:r>
    </w:p>
    <w:p w14:paraId="4FBCA178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84%] Building C object main/CMakeFiles/main.dir/D_/rpi-pico/pico-sdk/src/rp2_common/pico_float/float_math.c.obj</w:t>
      </w:r>
    </w:p>
    <w:p w14:paraId="128B641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86%] Building ASM object main/CMakeFiles/main.dir/D_/rpi-pico/pico-sdk/src/rp2_common/pico_float/float_v1_rom_shim.S.obj</w:t>
      </w:r>
    </w:p>
    <w:p w14:paraId="088C9F7B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88%] Building C object main/CMakeFiles/main.dir/D_/rpi-pico/pico-sdk/src/rp2_common/pico_malloc/pico_malloc.c.obj</w:t>
      </w:r>
    </w:p>
    <w:p w14:paraId="15CED73A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89%] Building ASM object main/CMakeFiles/main.dir/D_/rpi-pico/pico-sdk/src/rp2_common/pico_mem_ops/mem_ops_aeabi.S.obj</w:t>
      </w:r>
    </w:p>
    <w:p w14:paraId="3B237F9F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91%] Building ASM object main/CMakeFiles/main.dir/D_/rpi-pico/pico-sdk/src/rp2_common/pico_standard_link/crt0.S.obj</w:t>
      </w:r>
    </w:p>
    <w:p w14:paraId="5BE3CF67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93%] Building CXX object main/CMakeFiles/main.dir/D_/rpi-pico/pico-sdk/src/rp2_common/pico_standard_link/new_delete.cpp.obj</w:t>
      </w:r>
    </w:p>
    <w:p w14:paraId="4D9877B0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94%] Building C object main/CMakeFiles/main.dir/D_/rpi-pico/pico-sdk/src/rp2_common/pico_standard_link/binary_info.c.obj</w:t>
      </w:r>
    </w:p>
    <w:p w14:paraId="6D346989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96%] Building C object main/CMakeFiles/main.dir/D_/rpi-pico/pico-sdk/src/rp2_common/pico_stdio/stdio.c.obj</w:t>
      </w:r>
    </w:p>
    <w:p w14:paraId="0EC19B5E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 98%] Building C object main/CMakeFiles/main.dir/D_/rpi-pico/pico-sdk/src/rp2_common/pico_stdio_uart/stdio_uart.c.obj</w:t>
      </w:r>
    </w:p>
    <w:p w14:paraId="34721C85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100%] Linking CXX executable main.elf</w:t>
      </w:r>
    </w:p>
    <w:p w14:paraId="18BCFD13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100%] Built target main</w:t>
      </w:r>
    </w:p>
    <w:p w14:paraId="254584D1" w14:textId="77777777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</w:p>
    <w:p w14:paraId="1D8FA791" w14:textId="3ECB7802" w:rsidR="002F5D42" w:rsidRPr="008F3C07" w:rsidRDefault="002F5D42" w:rsidP="008F3C0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D:\rpi-pico\pico-empty-project\build&gt;</w:t>
      </w:r>
    </w:p>
    <w:p w14:paraId="4B2BF96D" w14:textId="77777777" w:rsidR="002F5D42" w:rsidRPr="002F5D42" w:rsidRDefault="002F5D42" w:rsidP="002F5D42">
      <w:pPr>
        <w:rPr>
          <w:lang w:val="en-GB"/>
        </w:rPr>
      </w:pPr>
    </w:p>
    <w:p w14:paraId="0D4AB54B" w14:textId="06A9A22A" w:rsidR="005E7EF7" w:rsidRDefault="005E7EF7" w:rsidP="00233785">
      <w:pPr>
        <w:pStyle w:val="Heading3"/>
        <w:rPr>
          <w:lang w:val="en-GB"/>
        </w:rPr>
      </w:pPr>
      <w:r>
        <w:rPr>
          <w:lang w:val="en-GB"/>
        </w:rPr>
        <w:t>Setup pico-sdk and pico-examples using the Visual Studio Code and successfully run the blink example on RPI-Pico.</w:t>
      </w:r>
    </w:p>
    <w:p w14:paraId="1B1438DF" w14:textId="77777777" w:rsidR="00925DC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Copied fresh copy of pico-example into pico-exmaple1</w:t>
      </w:r>
    </w:p>
    <w:p w14:paraId="71D695E1" w14:textId="77777777" w:rsidR="00925DC5" w:rsidRPr="0023378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 w:rsidRPr="00233785">
        <w:rPr>
          <w:lang w:val="en-GB"/>
        </w:rPr>
        <w:t>created a build directory inside pico-examples1</w:t>
      </w:r>
    </w:p>
    <w:p w14:paraId="5040D4E5" w14:textId="383AE7E0" w:rsidR="00925DC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 w:rsidRPr="00233785">
        <w:rPr>
          <w:lang w:val="en-GB"/>
        </w:rPr>
        <w:t xml:space="preserve">started </w:t>
      </w:r>
      <w:r>
        <w:rPr>
          <w:lang w:val="en-GB"/>
        </w:rPr>
        <w:t xml:space="preserve">visual studio </w:t>
      </w:r>
      <w:r w:rsidRPr="00233785">
        <w:rPr>
          <w:lang w:val="en-GB"/>
        </w:rPr>
        <w:t xml:space="preserve">code from VS2019 Developer </w:t>
      </w:r>
      <w:r>
        <w:rPr>
          <w:lang w:val="en-GB"/>
        </w:rPr>
        <w:t>command prompt</w:t>
      </w:r>
    </w:p>
    <w:p w14:paraId="4D5B8702" w14:textId="77777777" w:rsidR="00992B09" w:rsidRPr="00992B09" w:rsidRDefault="00992B09" w:rsidP="00992B09">
      <w:pPr>
        <w:pStyle w:val="ListParagraph"/>
        <w:numPr>
          <w:ilvl w:val="0"/>
          <w:numId w:val="6"/>
        </w:numPr>
        <w:rPr>
          <w:lang w:val="en-GB"/>
        </w:rPr>
      </w:pPr>
      <w:r w:rsidRPr="00992B09">
        <w:rPr>
          <w:lang w:val="en-GB"/>
        </w:rPr>
        <w:t>Cmake: Configure Environment</w:t>
      </w:r>
    </w:p>
    <w:p w14:paraId="69DC0771" w14:textId="7C393C8D" w:rsidR="00992B09" w:rsidRPr="00992B09" w:rsidRDefault="00992B09" w:rsidP="00992B09">
      <w:pPr>
        <w:pStyle w:val="ListParagraph"/>
        <w:ind w:left="360"/>
        <w:rPr>
          <w:lang w:val="en-GB"/>
        </w:rPr>
      </w:pPr>
      <w:r w:rsidRPr="00992B09">
        <w:rPr>
          <w:lang w:val="en-GB"/>
        </w:rPr>
        <w:t>Item: PICO_SDK_PATH</w:t>
      </w:r>
      <w:r>
        <w:rPr>
          <w:lang w:val="en-GB"/>
        </w:rPr>
        <w:t xml:space="preserve"> </w:t>
      </w:r>
      <w:r w:rsidRPr="00992B09">
        <w:rPr>
          <w:lang w:val="en-GB"/>
        </w:rPr>
        <w:t>Value: D:\rpi-pico\pico-sdk</w:t>
      </w:r>
    </w:p>
    <w:p w14:paraId="39166EA4" w14:textId="77777777" w:rsidR="00992B09" w:rsidRPr="00992B09" w:rsidRDefault="00992B09" w:rsidP="00992B09">
      <w:pPr>
        <w:pStyle w:val="ListParagraph"/>
        <w:ind w:left="360"/>
        <w:rPr>
          <w:lang w:val="en-GB"/>
        </w:rPr>
      </w:pPr>
      <w:r w:rsidRPr="00992B09">
        <w:rPr>
          <w:lang w:val="en-GB"/>
        </w:rPr>
        <w:t>Cmake: Generator</w:t>
      </w:r>
    </w:p>
    <w:p w14:paraId="2C9F5555" w14:textId="77777777" w:rsidR="00992B09" w:rsidRPr="00992B09" w:rsidRDefault="00992B09" w:rsidP="00992B09">
      <w:pPr>
        <w:pStyle w:val="ListParagraph"/>
        <w:ind w:left="360"/>
        <w:rPr>
          <w:lang w:val="en-GB"/>
        </w:rPr>
      </w:pPr>
      <w:r w:rsidRPr="00992B09">
        <w:rPr>
          <w:lang w:val="en-GB"/>
        </w:rPr>
        <w:t>NMake Makefiles</w:t>
      </w:r>
    </w:p>
    <w:p w14:paraId="779969DA" w14:textId="77777777" w:rsidR="00992B09" w:rsidRPr="00992B09" w:rsidRDefault="00992B09" w:rsidP="00992B09">
      <w:pPr>
        <w:pStyle w:val="ListParagraph"/>
        <w:ind w:left="360"/>
        <w:rPr>
          <w:lang w:val="en-GB"/>
        </w:rPr>
      </w:pPr>
      <w:r w:rsidRPr="00992B09">
        <w:rPr>
          <w:lang w:val="en-GB"/>
        </w:rPr>
        <w:t>Cmake: Cmake Path</w:t>
      </w:r>
    </w:p>
    <w:p w14:paraId="46DE5889" w14:textId="537ED771" w:rsidR="00992B09" w:rsidRPr="00233785" w:rsidRDefault="00992B09" w:rsidP="00992B09">
      <w:pPr>
        <w:pStyle w:val="ListParagraph"/>
        <w:ind w:left="360"/>
        <w:rPr>
          <w:lang w:val="en-GB"/>
        </w:rPr>
      </w:pPr>
      <w:r w:rsidRPr="00992B09">
        <w:rPr>
          <w:lang w:val="en-GB"/>
        </w:rPr>
        <w:t>cmake</w:t>
      </w:r>
    </w:p>
    <w:p w14:paraId="62342E48" w14:textId="77777777" w:rsidR="00925DC5" w:rsidRPr="0023378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 w:rsidRPr="00233785">
        <w:rPr>
          <w:lang w:val="en-GB"/>
        </w:rPr>
        <w:t>open the folder pico-example1</w:t>
      </w:r>
    </w:p>
    <w:p w14:paraId="06E058E0" w14:textId="77777777" w:rsidR="00925DC5" w:rsidRPr="0023378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 w:rsidRPr="00233785">
        <w:rPr>
          <w:lang w:val="en-GB"/>
        </w:rPr>
        <w:t>VS Code will automatically configure the project.</w:t>
      </w:r>
    </w:p>
    <w:p w14:paraId="67BE3F3F" w14:textId="45E50F0F" w:rsidR="00925DC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 w:rsidRPr="00233785">
        <w:rPr>
          <w:lang w:val="en-GB"/>
        </w:rPr>
        <w:t>after that click "build" button at the bottom</w:t>
      </w:r>
    </w:p>
    <w:p w14:paraId="7F7F937A" w14:textId="43E3AC50" w:rsidR="005151D0" w:rsidRDefault="005151D0" w:rsidP="00C9454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 xml:space="preserve">The VSC bottom looks like: </w:t>
      </w:r>
    </w:p>
    <w:p w14:paraId="10566018" w14:textId="71DDCB34" w:rsidR="005151D0" w:rsidRPr="00233785" w:rsidRDefault="005151D0" w:rsidP="005151D0">
      <w:pPr>
        <w:pStyle w:val="ListParagraph"/>
        <w:ind w:left="0"/>
        <w:rPr>
          <w:lang w:val="en-GB"/>
        </w:rPr>
      </w:pPr>
      <w:r w:rsidRPr="005151D0">
        <w:rPr>
          <w:noProof/>
          <w:lang w:val="en-GB"/>
        </w:rPr>
        <w:drawing>
          <wp:inline distT="0" distB="0" distL="0" distR="0" wp14:anchorId="64C97C87" wp14:editId="654E0EE8">
            <wp:extent cx="5731510" cy="24574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E998" w14:textId="7AED9EC0" w:rsidR="00925DC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When the folder is first opened</w:t>
      </w:r>
    </w:p>
    <w:p w14:paraId="7FB38E51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variant] Loaded new set of variants</w:t>
      </w:r>
    </w:p>
    <w:p w14:paraId="2667B642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kit] Successfully loaded 6 kits from C:\Users\Sajjad\AppData\Local\CMakeTools\cmake-tools-kits.json</w:t>
      </w:r>
    </w:p>
    <w:p w14:paraId="73C7CD20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proc] Executing command: "C:\Program Files (x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86)\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GNU Arm Embedded Toolchain\10 2021.07\bin\arm-none-eabi-gcc.exe" -v</w:t>
      </w:r>
    </w:p>
    <w:p w14:paraId="53154BF2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 xml:space="preserve">[main] Configuring folder: pico-examples2 </w:t>
      </w:r>
    </w:p>
    <w:p w14:paraId="730F5E8C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proc] Executing command: "C:\Program Files\CMake\bin\cmake.EXE" --no-warn-unused-cli -DCMAKE_EXPORT_COMPILE_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COMMANDS:BOOL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>=TRUE -DCMAKE_BUILD_TYPE:STRING=Debug "-DCMAKE_C_COMPILER:FILEPATH=C:\Program Files (x86)\GNU Arm Embedded Toolchain\10 2021.07\bin\arm-none-eabi-gcc.exe" "-DCMAKE_CXX_COMPILER:FILEPATH=C:\Program Files (x86)\GNU Arm Embedded Toolchain\10 2021.07\bin\arm-none-eabi-g++.exe" -Hd:/rpi-pico/pico-examples2 -Bd:/rpi-pico/pico-examples2/build -G "NMake Makefiles"</w:t>
      </w:r>
    </w:p>
    <w:p w14:paraId="2FAB26AF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Not searching for unused variables given on the command line.</w:t>
      </w:r>
    </w:p>
    <w:p w14:paraId="53F7CAEF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Using PICO_SDK_PATH from environment ('D:\rpi-pico\pico-sdk')</w:t>
      </w:r>
    </w:p>
    <w:p w14:paraId="643117FA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PICO_SDK_PATH is D:/rpi-pico/pico-sdk</w:t>
      </w:r>
    </w:p>
    <w:p w14:paraId="4A71B3E7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Defaulting PICO_PLATFORM to rp2040 since not specified.</w:t>
      </w:r>
    </w:p>
    <w:p w14:paraId="070F75D8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Defaulting PICO platform compiler to pico_arm_gcc since not specified.</w:t>
      </w:r>
    </w:p>
    <w:p w14:paraId="77289989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PICO compiler is pico_arm_gcc</w:t>
      </w:r>
    </w:p>
    <w:p w14:paraId="6B971434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lastRenderedPageBreak/>
        <w:t>[cmake] -- The C compiler identification is GNU 10.3.1</w:t>
      </w:r>
    </w:p>
    <w:p w14:paraId="1DEEFD6A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The CXX compiler identification is GNU 10.3.1</w:t>
      </w:r>
    </w:p>
    <w:p w14:paraId="747C7BFC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The ASM compiler identification is GNU</w:t>
      </w:r>
    </w:p>
    <w:p w14:paraId="66AD6064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Found assembler: C:/Program Files (x86)/GNU Arm Embedded Toolchain/10 2021.07/bin/arm-none-eabi-gcc.exe</w:t>
      </w:r>
    </w:p>
    <w:p w14:paraId="2457C142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Using regular optimized debug build (set PICO_DEOPTIMIZED_DEBUG=1 to de-optimize)</w:t>
      </w:r>
    </w:p>
    <w:p w14:paraId="559DCE27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Defaulting PICO target board to pico since not specified.</w:t>
      </w:r>
    </w:p>
    <w:p w14:paraId="21FA8B75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Using board configuration from D:/rpi-pico/pico-sdk/src/boards/include/boards/pico.h</w:t>
      </w:r>
    </w:p>
    <w:p w14:paraId="23C4C074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Found Python3: C:/Program Files (x</w:t>
      </w:r>
      <w:proofErr w:type="gramStart"/>
      <w:r w:rsidRPr="008F3C07">
        <w:rPr>
          <w:rFonts w:ascii="Corbel" w:hAnsi="Corbel"/>
          <w:sz w:val="18"/>
          <w:szCs w:val="18"/>
          <w:lang w:val="en-GB"/>
        </w:rPr>
        <w:t>86)/Python39-32/python.exe</w:t>
      </w:r>
      <w:proofErr w:type="gramEnd"/>
      <w:r w:rsidRPr="008F3C07">
        <w:rPr>
          <w:rFonts w:ascii="Corbel" w:hAnsi="Corbel"/>
          <w:sz w:val="18"/>
          <w:szCs w:val="18"/>
          <w:lang w:val="en-GB"/>
        </w:rPr>
        <w:t xml:space="preserve"> (found version "3.9.5") found components: Interpreter </w:t>
      </w:r>
    </w:p>
    <w:p w14:paraId="4E17D76A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TinyUSB available at D:/rpi-pico/pico-sdk/lib/tinyusb/src/portable/raspberrypi/rp2040; adding USB support.</w:t>
      </w:r>
    </w:p>
    <w:p w14:paraId="03AFDCF8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Compiling TinyUSB with CFG_TUSB_DEBUG=1</w:t>
      </w:r>
    </w:p>
    <w:p w14:paraId="0CBCD94F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Configuring done</w:t>
      </w:r>
    </w:p>
    <w:p w14:paraId="43E95C8D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Generating done</w:t>
      </w:r>
    </w:p>
    <w:p w14:paraId="6A90778B" w14:textId="77777777" w:rsidR="00925DC5" w:rsidRPr="00233785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cmake] -- Build files have been written to: D:/rpi-pico/pico-examples2/build</w:t>
      </w:r>
    </w:p>
    <w:p w14:paraId="08F02477" w14:textId="6D841844" w:rsidR="00925DC5" w:rsidRDefault="00925DC5" w:rsidP="00C94542">
      <w:pPr>
        <w:pStyle w:val="ListParagraph"/>
        <w:numPr>
          <w:ilvl w:val="0"/>
          <w:numId w:val="6"/>
        </w:numPr>
        <w:rPr>
          <w:lang w:val="en-GB"/>
        </w:rPr>
      </w:pPr>
      <w:r>
        <w:rPr>
          <w:lang w:val="en-GB"/>
        </w:rPr>
        <w:t>When the “build” button at the bottom bar is pressed</w:t>
      </w:r>
    </w:p>
    <w:p w14:paraId="3ABE6E6D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main] Building folder: pico-examples1</w:t>
      </w:r>
    </w:p>
    <w:p w14:paraId="369F0F2F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…</w:t>
      </w:r>
    </w:p>
    <w:p w14:paraId="0F1651C6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…</w:t>
      </w:r>
    </w:p>
    <w:p w14:paraId="664BC848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build] [100%] Built target hello_watchdog</w:t>
      </w:r>
    </w:p>
    <w:p w14:paraId="044F6A92" w14:textId="77777777" w:rsidR="00925DC5" w:rsidRPr="008F3C07" w:rsidRDefault="00925DC5" w:rsidP="00925DC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rFonts w:ascii="Corbel" w:hAnsi="Corbel"/>
          <w:sz w:val="18"/>
          <w:szCs w:val="18"/>
          <w:lang w:val="en-GB"/>
        </w:rPr>
      </w:pPr>
      <w:r w:rsidRPr="008F3C07">
        <w:rPr>
          <w:rFonts w:ascii="Corbel" w:hAnsi="Corbel"/>
          <w:sz w:val="18"/>
          <w:szCs w:val="18"/>
          <w:lang w:val="en-GB"/>
        </w:rPr>
        <w:t>[build] Build finished with exit code 0</w:t>
      </w:r>
    </w:p>
    <w:p w14:paraId="7FA3D26C" w14:textId="77777777" w:rsidR="00925DC5" w:rsidRPr="00925DC5" w:rsidRDefault="00925DC5" w:rsidP="00925DC5">
      <w:pPr>
        <w:rPr>
          <w:lang w:val="en-GB"/>
        </w:rPr>
      </w:pPr>
    </w:p>
    <w:p w14:paraId="0619C1D6" w14:textId="52D8FD7E" w:rsidR="005E7EF7" w:rsidRDefault="005E7EF7" w:rsidP="00233785">
      <w:pPr>
        <w:pStyle w:val="Heading3"/>
        <w:rPr>
          <w:lang w:val="en-GB"/>
        </w:rPr>
      </w:pPr>
      <w:r>
        <w:rPr>
          <w:lang w:val="en-GB"/>
        </w:rPr>
        <w:t>Building your own project and implementing</w:t>
      </w:r>
      <w:r w:rsidRPr="005E7EF7">
        <w:rPr>
          <w:lang w:val="en-GB"/>
        </w:rPr>
        <w:t xml:space="preserve"> </w:t>
      </w:r>
      <w:r>
        <w:rPr>
          <w:lang w:val="en-GB"/>
        </w:rPr>
        <w:t>using the Visual Studio Code and successfully run the project example on RPI-Pico.</w:t>
      </w:r>
    </w:p>
    <w:p w14:paraId="2FA75D1A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create a folder called myblinkvsc</w:t>
      </w:r>
    </w:p>
    <w:p w14:paraId="42AB87AF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create your main.c file</w:t>
      </w:r>
    </w:p>
    <w:p w14:paraId="49812B3A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create CMakeLists file</w:t>
      </w:r>
    </w:p>
    <w:p w14:paraId="7B642410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started visual studio code from VS2019 Developer command prompt</w:t>
      </w:r>
    </w:p>
    <w:p w14:paraId="4BC86B67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open the folder myblinkvsc</w:t>
      </w:r>
    </w:p>
    <w:p w14:paraId="62CD3657" w14:textId="77777777" w:rsidR="00B37270" w:rsidRPr="00B3727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VS Code will automatically configure the project.</w:t>
      </w:r>
    </w:p>
    <w:p w14:paraId="3BA823B8" w14:textId="77565418" w:rsidR="00233785" w:rsidRPr="005151D0" w:rsidRDefault="00B37270" w:rsidP="005644BD">
      <w:pPr>
        <w:pStyle w:val="ListParagraph"/>
        <w:numPr>
          <w:ilvl w:val="0"/>
          <w:numId w:val="8"/>
        </w:numPr>
        <w:rPr>
          <w:lang w:val="en-GB"/>
        </w:rPr>
      </w:pPr>
      <w:r w:rsidRPr="00B37270">
        <w:rPr>
          <w:lang w:val="en-GB"/>
        </w:rPr>
        <w:t>after that click "build" button at the bottom</w:t>
      </w:r>
    </w:p>
    <w:p w14:paraId="7508DDFD" w14:textId="48F0A439" w:rsidR="005E7EF7" w:rsidRDefault="005E7EF7" w:rsidP="005644BD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There was an error while building the projects, then after a through google surfing found that the an older CMake version should be used. There I uninstalled the latest version and installed</w:t>
      </w:r>
      <w:r w:rsidR="00233785">
        <w:rPr>
          <w:lang w:val="en-GB"/>
        </w:rPr>
        <w:t xml:space="preserve"> CMake </w:t>
      </w:r>
      <w:r w:rsidR="00233785" w:rsidRPr="00233785">
        <w:rPr>
          <w:lang w:val="en-GB"/>
        </w:rPr>
        <w:t>3.20.6</w:t>
      </w:r>
      <w:r>
        <w:rPr>
          <w:lang w:val="en-GB"/>
        </w:rPr>
        <w:t>.</w:t>
      </w:r>
      <w:r w:rsidR="00233785">
        <w:rPr>
          <w:lang w:val="en-GB"/>
        </w:rPr>
        <w:t xml:space="preserve"> (</w:t>
      </w:r>
      <w:r w:rsidR="00233785" w:rsidRPr="005644BD">
        <w:rPr>
          <w:b/>
          <w:bCs/>
          <w:lang w:val="en-GB"/>
        </w:rPr>
        <w:t>AR10B2~1.EXE: error: ´</w:t>
      </w:r>
      <w:r w:rsidR="00233785" w:rsidRPr="005644BD">
        <w:rPr>
          <w:rFonts w:ascii="Arial" w:hAnsi="Arial" w:cs="Arial"/>
          <w:b/>
          <w:bCs/>
          <w:lang w:val="en-GB"/>
        </w:rPr>
        <w:t>╗</w:t>
      </w:r>
      <w:r w:rsidR="00233785" w:rsidRPr="005644BD">
        <w:rPr>
          <w:rFonts w:ascii="Calibri" w:hAnsi="Calibri" w:cs="Calibri"/>
          <w:b/>
          <w:bCs/>
          <w:lang w:val="en-GB"/>
        </w:rPr>
        <w:t>┐</w:t>
      </w:r>
      <w:r w:rsidR="00233785" w:rsidRPr="005644BD">
        <w:rPr>
          <w:b/>
          <w:bCs/>
          <w:lang w:val="en-GB"/>
        </w:rPr>
        <w:t>CMakeFiles/hello_serial.dir/hello_serial.c.obj: No such file or directory</w:t>
      </w:r>
      <w:r w:rsidR="00233785">
        <w:rPr>
          <w:lang w:val="en-GB"/>
        </w:rPr>
        <w:t>)</w:t>
      </w:r>
    </w:p>
    <w:sectPr w:rsidR="005E7E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15C97"/>
    <w:multiLevelType w:val="hybridMultilevel"/>
    <w:tmpl w:val="1E1453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FA54DE"/>
    <w:multiLevelType w:val="hybridMultilevel"/>
    <w:tmpl w:val="1E1453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DB028F"/>
    <w:multiLevelType w:val="hybridMultilevel"/>
    <w:tmpl w:val="1E1453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C480EE7"/>
    <w:multiLevelType w:val="multilevel"/>
    <w:tmpl w:val="20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65EF50F4"/>
    <w:multiLevelType w:val="hybridMultilevel"/>
    <w:tmpl w:val="1E1453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27049C"/>
    <w:multiLevelType w:val="hybridMultilevel"/>
    <w:tmpl w:val="1E1453D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42639F1"/>
    <w:multiLevelType w:val="hybridMultilevel"/>
    <w:tmpl w:val="1E1453D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0"/>
  </w:num>
  <w:num w:numId="5">
    <w:abstractNumId w:val="2"/>
  </w:num>
  <w:num w:numId="6">
    <w:abstractNumId w:val="4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MDAwtzA2NjY3MzRW0lEKTi0uzszPAykwqgUA88iHHSwAAAA="/>
  </w:docVars>
  <w:rsids>
    <w:rsidRoot w:val="000637EC"/>
    <w:rsid w:val="000637EC"/>
    <w:rsid w:val="000E5B6C"/>
    <w:rsid w:val="00233785"/>
    <w:rsid w:val="0029241D"/>
    <w:rsid w:val="002F5D42"/>
    <w:rsid w:val="00502655"/>
    <w:rsid w:val="005151D0"/>
    <w:rsid w:val="005644BD"/>
    <w:rsid w:val="005E7EF7"/>
    <w:rsid w:val="007E7056"/>
    <w:rsid w:val="008F3C07"/>
    <w:rsid w:val="00925DC5"/>
    <w:rsid w:val="00992B09"/>
    <w:rsid w:val="00A003BB"/>
    <w:rsid w:val="00A368AF"/>
    <w:rsid w:val="00B37270"/>
    <w:rsid w:val="00B64E42"/>
    <w:rsid w:val="00C94542"/>
    <w:rsid w:val="00D7375F"/>
    <w:rsid w:val="00E80F68"/>
    <w:rsid w:val="00E87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08584"/>
  <w15:chartTrackingRefBased/>
  <w15:docId w15:val="{FFF5EB52-B78D-46BD-A0F5-4A81CB153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37EC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37E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637E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37E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37E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37E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37E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37E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37E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7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37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637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37E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37E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37E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37E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37E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37E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7E70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3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924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24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nptel.ac.in/courses/106/106/106106213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7</Pages>
  <Words>2613</Words>
  <Characters>14897</Characters>
  <Application>Microsoft Office Word</Application>
  <DocSecurity>0</DocSecurity>
  <Lines>124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 Hussain</dc:creator>
  <cp:keywords/>
  <dc:description/>
  <cp:lastModifiedBy>Sajjad Hussain</cp:lastModifiedBy>
  <cp:revision>13</cp:revision>
  <dcterms:created xsi:type="dcterms:W3CDTF">2021-10-24T20:14:00Z</dcterms:created>
  <dcterms:modified xsi:type="dcterms:W3CDTF">2022-02-03T01:25:00Z</dcterms:modified>
</cp:coreProperties>
</file>